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4-04</w:t>
      </w:r>
    </w:p>
    <w:bookmarkStart w:id="27"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1" w:name="student-enrollment-data"/>
    <w:p>
      <w:pPr>
        <w:pStyle w:val="Heading2"/>
      </w:pPr>
      <w:r>
        <w:t xml:space="preserve">Student Enrollment Data</w:t>
      </w:r>
    </w:p>
    <w:p>
      <w:pPr>
        <w:pStyle w:val="FirstParagraph"/>
      </w:pPr>
      <w:r>
        <w:t xml:space="preserve">[Provide tables/charts summarizing enrollment trends. Disaggregate the data as appropriate for the institution’s mission and service area. Provide brief context if needed.]</w:t>
      </w:r>
    </w:p>
    <w:p>
      <w:pPr>
        <w:pStyle w:val="TableCaption"/>
      </w:pPr>
      <w:r>
        <w:rPr>
          <w:rFonts/>
          <w:b w:val="true"/>
        </w:rPr>
        <w:t xml:space="preserve">Table </w:t>
      </w:r>
      <w:bookmarkStart w:id="8341b691-7b6a-4713-89a1-e4b9f4325cc7"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41b691-7b6a-4713-89a1-e4b9f4325cc7"/>
      <w:r>
        <w:t xml:space="preserve">: </w:t>
      </w:r>
      <w:r>
        <w:t xml:space="preserve">Annual Student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atc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9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ll-Time Equivale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1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7</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6dc5feae-6700-47be-b9f9-8d7ba7ccbbe7"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c5feae-6700-47be-b9f9-8d7ba7ccbbe7"/>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99f2cee8-1740-4a31-8580-dbb979be330f"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f2cee8-1740-4a31-8580-dbb979be330f"/>
      <w:r>
        <w:t xml:space="preserve">: </w:t>
      </w:r>
      <w:r>
        <w:t xml:space="preserve">Unduplicated Credit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c4b2b538-192e-44d6-a50e-e3356bde6762"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b2b538-192e-44d6-a50e-e3356bde6762"/>
      <w:r>
        <w:t xml:space="preserve">: </w:t>
      </w:r>
      <w:r>
        <w:t xml:space="preserve">Unduplicated Credit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e4280b5f-6456-4f71-99b4-44587a1d5c85"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280b5f-6456-4f71-99b4-44587a1d5c85"/>
      <w:r>
        <w:t xml:space="preserve">: </w:t>
      </w:r>
      <w:r>
        <w:t xml:space="preserve">Unduplicated 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4d03d6d2-e508-44f7-8651-5ea53b0d6190"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03d6d2-e508-44f7-8651-5ea53b0d6190"/>
      <w:r>
        <w:t xml:space="preserve">: </w:t>
      </w:r>
      <w:r>
        <w:t xml:space="preserve">Unduplicated 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fcf1b6f3-bb6e-47bc-834f-41e3197c498c"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f1b6f3-bb6e-47bc-834f-41e3197c498c"/>
      <w:r>
        <w:t xml:space="preserve">: </w:t>
      </w:r>
      <w:r>
        <w:t xml:space="preserve">Unduplicated 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 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p>
      <w:pPr>
        <w:pStyle w:val="TableCaption"/>
      </w:pPr>
      <w:r>
        <w:rPr>
          <w:rFonts/>
          <w:b w:val="true"/>
        </w:rPr>
        <w:t xml:space="preserve">Table </w:t>
      </w:r>
      <w:bookmarkStart w:id="64ec83d5-6988-4534-9782-b56489730707"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ec83d5-6988-4534-9782-b56489730707"/>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96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1"/>
    <w:bookmarkStart w:id="22" w:name="labor-market-data"/>
    <w:p>
      <w:pPr>
        <w:pStyle w:val="Heading2"/>
      </w:pPr>
      <w:r>
        <w:t xml:space="preserve">Labor Market Data</w:t>
      </w:r>
    </w:p>
    <w:p>
      <w:pPr>
        <w:pStyle w:val="FirstParagraph"/>
      </w:pPr>
      <w:r>
        <w:t xml:space="preserve">[Provide summary-level labor market data for the service area. Disaggregate the data as appropriate for the institution’s mission and service area. Provide brief context if needed.]</w:t>
      </w:r>
    </w:p>
    <w:p>
      <w:pPr>
        <w:pStyle w:val="BodyText"/>
      </w:pPr>
      <w:r>
        <w:t xml:space="preserve">At a broad level, the top industries in the Greater Bay Area are Health Care and Social Assistance and Professional, Scientific, and Technical Services (Reference table).</w:t>
      </w:r>
    </w:p>
    <w:p>
      <w:pPr>
        <w:pStyle w:val="TableCaption"/>
      </w:pPr>
      <w:r>
        <w:rPr>
          <w:rFonts/>
          <w:b w:val="true"/>
        </w:rPr>
        <w:t xml:space="preserve">Table </w:t>
      </w:r>
      <w:bookmarkStart w:id="847e023e-8e13-4a2c-af4a-c1eb68da8629"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7e023e-8e13-4a2c-af4a-c1eb68da8629"/>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a8291194-f7b1-4c6d-b4f1-fb3b66fe20f1"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291194-f7b1-4c6d-b4f1-fb3b66fe20f1"/>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 (reference table). 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68ada35e-0245-4298-a729-714728818498"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ada35e-0245-4298-a729-714728818498"/>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w:t>
            </w:r>
          </w:p>
        </w:tc>
      </w:tr>
    </w:tbl>
    <w:p>
      <w:pPr>
        <w:pStyle w:val="TableCaption"/>
      </w:pPr>
      <w:r>
        <w:rPr>
          <w:rFonts/>
          <w:b w:val="true"/>
        </w:rPr>
        <w:t xml:space="preserve">Table </w:t>
      </w:r>
      <w:bookmarkStart w:id="1dec5aea-1a80-4176-bf7b-8711b7a023b7"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ec5aea-1a80-4176-bf7b-8711b7a023b7"/>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347b7db3-87a6-4189-a366-2c15f8936c35"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7b7db3-87a6-4189-a366-2c15f8936c35"/>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56d56971-059c-46c8-a9ad-aaba75ed7026"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d56971-059c-46c8-a9ad-aaba75ed7026"/>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2"/>
    <w:bookmarkStart w:id="23"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p>
      <w:pPr>
        <w:pStyle w:val="TableCaption"/>
      </w:pPr>
      <w:r>
        <w:rPr>
          <w:rFonts/>
          <w:b w:val="true"/>
        </w:rPr>
        <w:t xml:space="preserve">Table </w:t>
      </w:r>
      <w:bookmarkStart w:id="abb2dd74-03f0-4b63-908f-26504447c4f7"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b2dd74-03f0-4b63-908f-26504447c4f7"/>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57411241-1684-4214-a2a8-66c144dadf11"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411241-1684-4214-a2a8-66c144dadf11"/>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2304"/>
        <w:gridCol w:w="2304"/>
        <w:gridCol w:w="2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99c45571-a3ee-4580-84e0-c3b2c4fd3555" w:name="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c45571-a3ee-4580-84e0-c3b2c4fd3555"/>
      <w:r>
        <w:t xml:space="preserve">: </w:t>
      </w:r>
      <w:r>
        <w:t xml:space="preserve">Service Area Racial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5,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6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f3adb07f-b706-4bcb-82cd-555492fb2214"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adb07f-b706-4bcb-82cd-555492fb2214"/>
      <w:r>
        <w:t xml:space="preserve">: </w:t>
      </w:r>
      <w:r>
        <w:t xml:space="preserve">Service Area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3"/>
    <w:bookmarkStart w:id="24"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p>
      <w:pPr>
        <w:pStyle w:val="TableCaption"/>
      </w:pPr>
      <w:r>
        <w:rPr>
          <w:rFonts/>
          <w:b w:val="true"/>
        </w:rPr>
        <w:t xml:space="preserve">Table </w:t>
      </w:r>
      <w:bookmarkStart w:id="9827960c-1d94-443a-9030-253ad9ad9641"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27960c-1d94-443a-9030-253ad9ad9641"/>
      <w:r>
        <w:t xml:space="preserve">: </w:t>
      </w:r>
      <w:r>
        <w:t xml:space="preserve">Educational Attainment for Population Age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25 years and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0a22c9c7-88d3-40f8-9db4-369df14a59fe"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22c9c7-88d3-40f8-9db4-369df14a59fe"/>
      <w:r>
        <w:t xml:space="preserve">: </w:t>
      </w:r>
      <w:r>
        <w:t xml:space="preserve">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7.7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b55ea335-24b8-47ba-a0e7-8ffffc6a35b0"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5ea335-24b8-47ba-a0e7-8ffffc6a35b0"/>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4"/>
    <w:bookmarkStart w:id="25"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5"/>
    <w:bookmarkStart w:id="26"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6"/>
    <w:bookmarkEnd w:id="27"/>
    <w:bookmarkStart w:id="31"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aa192a2b-9e74-42b3-9895-ac01d5d30df0"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192a2b-9e74-42b3-9895-ac01d5d30df0"/>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427f507-09d9-4533-8a58-e6003972cf74"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27f507-09d9-4533-8a58-e6003972cf74"/>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f8989ede-6d3f-4834-b25b-365825f0d7c1"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989ede-6d3f-4834-b25b-365825f0d7c1"/>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0d045d9-9238-4f71-b940-b371336130fc"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0d045d9-9238-4f71-b940-b371336130fc"/>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6120a54-ceb2-480d-b985-f08aa3b3f99e"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120a54-ceb2-480d-b985-f08aa3b3f99e"/>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28" w:name="disaggregation-by-gender"/>
    <w:p>
      <w:pPr>
        <w:pStyle w:val="Heading2"/>
      </w:pPr>
      <w:r>
        <w:t xml:space="preserve">Disaggregation by Gender</w:t>
      </w:r>
    </w:p>
    <w:p>
      <w:pPr>
        <w:pStyle w:val="TableCaption"/>
      </w:pPr>
      <w:r>
        <w:rPr>
          <w:rFonts/>
          <w:b w:val="true"/>
        </w:rPr>
        <w:t xml:space="preserve">Table </w:t>
      </w:r>
      <w:bookmarkStart w:id="da770329-2ce3-4b95-8644-01f80668ba0a"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770329-2ce3-4b95-8644-01f80668ba0a"/>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9dab4c7-0cf7-4f5c-b8d0-b61c583ef862"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dab4c7-0cf7-4f5c-b8d0-b61c583ef862"/>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4d318741-04f0-4ebf-9969-a9f57359b003"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318741-04f0-4ebf-9969-a9f57359b003"/>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aef51bc-b214-40d3-aad9-347b4d315691"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ef51bc-b214-40d3-aad9-347b4d315691"/>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e4d4ab1-b314-4ab2-a49f-1d0cd3fe31f7"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4d4ab1-b314-4ab2-a49f-1d0cd3fe31f7"/>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48"/>
        <w:gridCol w:w="1548"/>
        <w:gridCol w:w="1548"/>
        <w:gridCol w:w="1548"/>
        <w:gridCol w:w="1548"/>
        <w:gridCol w:w="15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8"/>
    <w:bookmarkStart w:id="29" w:name="disaggregation-by-ethnicity"/>
    <w:p>
      <w:pPr>
        <w:pStyle w:val="Heading2"/>
      </w:pPr>
      <w:r>
        <w:t xml:space="preserve">Disaggregation by Ethnicity</w:t>
      </w:r>
    </w:p>
    <w:p>
      <w:pPr>
        <w:pStyle w:val="TableCaption"/>
      </w:pPr>
      <w:r>
        <w:rPr>
          <w:rFonts/>
          <w:b w:val="true"/>
        </w:rPr>
        <w:t xml:space="preserve">Table </w:t>
      </w:r>
      <w:bookmarkStart w:id="ecae59af-f963-4350-bfec-b9a288cb695b"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ae59af-f963-4350-bfec-b9a288cb695b"/>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b2bfb7e-18d6-4943-b6ad-751761429e0a"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2bfb7e-18d6-4943-b6ad-751761429e0a"/>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1556dd0b-e6a0-4b6f-a8c8-fc504612f8d2"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56dd0b-e6a0-4b6f-a8c8-fc504612f8d2"/>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94dccf8-e0a8-4abd-97f8-cb78ee563c88"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4dccf8-e0a8-4abd-97f8-cb78ee563c88"/>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2b11f350-830f-446f-a753-ce768d37dd76"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b11f350-830f-446f-a753-ce768d37dd76"/>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29"/>
    <w:bookmarkStart w:id="30" w:name="licensure-pass-and-job-placement-rates"/>
    <w:p>
      <w:pPr>
        <w:pStyle w:val="Heading2"/>
      </w:pPr>
      <w:r>
        <w:t xml:space="preserve">Licensure Pass and Job Placement Rates</w:t>
      </w:r>
    </w:p>
    <w:p>
      <w:pPr>
        <w:pStyle w:val="TableCaption"/>
      </w:pPr>
      <w:r>
        <w:rPr>
          <w:rFonts/>
          <w:b w:val="true"/>
        </w:rPr>
        <w:t xml:space="preserve">Table </w:t>
      </w:r>
      <w:bookmarkStart w:id="fba31984-89e9-4901-b54f-35b54118f21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a31984-89e9-4901-b54f-35b54118f21d"/>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p>
      <w:pPr>
        <w:pStyle w:val="TableCaption"/>
      </w:pPr>
      <w:r>
        <w:rPr>
          <w:rFonts/>
          <w:b w:val="true"/>
        </w:rPr>
        <w:t xml:space="preserve">Table </w:t>
      </w:r>
      <w:bookmarkStart w:id="6bcbfaab-d89c-4d45-af2f-51ca91dc63a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cbfaab-d89c-4d45-af2f-51ca91dc63ad"/>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4-04T20:18:21Z</dcterms:created>
  <dcterms:modified xsi:type="dcterms:W3CDTF">2022-04-04T20: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4</vt:lpwstr>
  </property>
  <property fmtid="{D5CDD505-2E9C-101B-9397-08002B2CF9AE}" pid="3" name="output">
    <vt:lpwstr>word_document</vt:lpwstr>
  </property>
</Properties>
</file>